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5B515" w14:textId="77777777" w:rsidR="00F07086" w:rsidRDefault="00F07086"/>
    <w:p w14:paraId="67A68AD9" w14:textId="77777777" w:rsidR="00F07086" w:rsidRPr="00F07086" w:rsidRDefault="00F07086" w:rsidP="00F07086">
      <w:pPr>
        <w:spacing w:after="100" w:afterAutospacing="1" w:line="240" w:lineRule="auto"/>
        <w:outlineLvl w:val="0"/>
        <w:rPr>
          <w:rFonts w:ascii="Segoe UI" w:eastAsia="Times New Roman" w:hAnsi="Segoe UI" w:cs="Segoe UI"/>
          <w:color w:val="212529"/>
          <w:kern w:val="36"/>
          <w:sz w:val="48"/>
          <w:szCs w:val="48"/>
        </w:rPr>
      </w:pPr>
      <w:r w:rsidRPr="00F07086">
        <w:rPr>
          <w:rFonts w:ascii="Segoe UI" w:eastAsia="Times New Roman" w:hAnsi="Segoe UI" w:cs="Segoe UI"/>
          <w:color w:val="212529"/>
          <w:kern w:val="36"/>
          <w:sz w:val="48"/>
          <w:szCs w:val="48"/>
        </w:rPr>
        <w:t>Hands-on Lab : Basics of SQL SELECT Statement</w:t>
      </w:r>
    </w:p>
    <w:p w14:paraId="351F7B91" w14:textId="77777777" w:rsidR="00F07086" w:rsidRDefault="00F07086"/>
    <w:p w14:paraId="4DFE955A" w14:textId="77777777" w:rsidR="00F07086" w:rsidRDefault="00F07086"/>
    <w:p w14:paraId="3B62F2F9" w14:textId="5D954116" w:rsidR="00D948C5" w:rsidRDefault="00F07086">
      <w:hyperlink r:id="rId4" w:history="1">
        <w:r w:rsidRPr="00D930B8">
          <w:rPr>
            <w:rStyle w:val="Hyperlink"/>
          </w:rPr>
          <w:t>https://www.coursera.org/learn/sql-data-science/home/welcome</w:t>
        </w:r>
      </w:hyperlink>
    </w:p>
    <w:p w14:paraId="3B34B398" w14:textId="77777777" w:rsidR="00F07086" w:rsidRDefault="00F07086"/>
    <w:sectPr w:rsidR="00F070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TC3NLAwN7M0sDRW0lEKTi0uzszPAykwrAUAakJxQCwAAAA="/>
  </w:docVars>
  <w:rsids>
    <w:rsidRoot w:val="000F2A43"/>
    <w:rsid w:val="000F2A43"/>
    <w:rsid w:val="001B4D55"/>
    <w:rsid w:val="00D948C5"/>
    <w:rsid w:val="00F0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DB04B"/>
  <w15:chartTrackingRefBased/>
  <w15:docId w15:val="{EDBCEE4B-A2B3-4369-B9F1-E523C745A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0708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07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0708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708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7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oursera.org/learn/sql-data-science/home/welcom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2</cp:revision>
  <dcterms:created xsi:type="dcterms:W3CDTF">2021-07-12T05:19:00Z</dcterms:created>
  <dcterms:modified xsi:type="dcterms:W3CDTF">2021-07-12T05:23:00Z</dcterms:modified>
</cp:coreProperties>
</file>